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6F88" w:rsidRDefault="00F8756D" w:rsidP="00916F88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>
        <w:pict>
          <v:group id="Group 9" o:spid="_x0000_s1026" style="position:absolute;margin-left:-11.25pt;margin-top:-32.7pt;width:582.3pt;height:220.5pt;z-index:251659264" coordsize="73952,28003" o:gfxdata="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">
            <v:roundrect id="Rounded Rectangle 6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oGfcQA&#10;AADaAAAADwAAAGRycy9kb3ducmV2LnhtbESPT2vCQBTE74LfYXmCF6mbelCJriFIBeutWqHHZ/Y1&#10;Sc2+Ddk1f/rpu4VCj8PM/IbZJr2pREuNKy0reJ5HIIgzq0vOFbxfDk9rEM4ja6wsk4KBHCS78WiL&#10;sbYdv1F79rkIEHYxKii8r2MpXVaQQTe3NXHwPm1j0AfZ5FI32AW4qeQiipbSYMlhocCa9gVl9/PD&#10;KLichkVbvnxfP27DkHL3tZqdXldKTSd9ugHhqff/4b/2UStYwu+VcAPk7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KBn3EAAAA2gAAAA8AAAAAAAAAAAAAAAAAmAIAAGRycy9k&#10;b3ducmV2LnhtbFBLBQYAAAAABAAEAPUAAACJAwAAAAA=&#10;" strokecolor="black [3200]" strokeweight="2pt">
              <v:fill r:id="rId8" o:title="" recolor="t" rotate="t" type="tile"/>
              <v:textbox>
                <w:txbxContent>
                  <w:p w:rsidR="00916F88" w:rsidRDefault="00916F88" w:rsidP="00916F88">
                    <w:pPr>
                      <w:pStyle w:val="FirstParagraph"/>
                      <w:jc w:val="center"/>
                      <w:rPr>
                        <w:rFonts w:ascii="Times New Roman" w:hAnsi="Times New Roman" w:cs="Times New Roman"/>
                        <w:sz w:val="32"/>
                      </w:rPr>
                    </w:pPr>
                    <w:r>
                      <w:rPr>
                        <w:rFonts w:ascii="Times New Roman" w:hAnsi="Times New Roman" w:cs="Times New Roman"/>
                        <w:sz w:val="32"/>
                      </w:rPr>
                      <w:t>COMPETENCE BASED EDUCATION</w:t>
                    </w:r>
                  </w:p>
                  <w:p w:rsidR="00916F88" w:rsidRDefault="00916F88" w:rsidP="00916F88">
                    <w:pPr>
                      <w:pStyle w:val="FirstParagraph"/>
                      <w:jc w:val="center"/>
                      <w:rPr>
                        <w:rFonts w:ascii="Times New Roman" w:hAnsi="Times New Roman" w:cs="Times New Roman"/>
                        <w:sz w:val="32"/>
                      </w:rPr>
                    </w:pPr>
                    <w:r>
                      <w:rPr>
                        <w:rFonts w:ascii="Times New Roman" w:hAnsi="Times New Roman" w:cs="Times New Roman"/>
                        <w:sz w:val="32"/>
                      </w:rPr>
                      <w:t>GRADE 7</w:t>
                    </w:r>
                  </w:p>
                  <w:p w:rsidR="00916F88" w:rsidRDefault="00916F88" w:rsidP="00916F88">
                    <w:pPr>
                      <w:pStyle w:val="FirstParagraph"/>
                      <w:jc w:val="center"/>
                      <w:rPr>
                        <w:rFonts w:ascii="Times New Roman" w:hAnsi="Times New Roman" w:cs="Times New Roman"/>
                        <w:sz w:val="32"/>
                      </w:rPr>
                    </w:pPr>
                    <w:r>
                      <w:rPr>
                        <w:rFonts w:ascii="Times New Roman" w:hAnsi="Times New Roman" w:cs="Times New Roman"/>
                        <w:sz w:val="32"/>
                      </w:rPr>
                      <w:t>CODE: 009/2025</w:t>
                    </w:r>
                  </w:p>
                  <w:p w:rsidR="00916F88" w:rsidRDefault="00590DDA" w:rsidP="00916F88">
                    <w:pPr>
                      <w:pStyle w:val="FirstParagraph"/>
                      <w:jc w:val="center"/>
                      <w:rPr>
                        <w:rFonts w:ascii="Times New Roman" w:hAnsi="Times New Roman" w:cs="Times New Roman"/>
                        <w:sz w:val="32"/>
                      </w:rPr>
                    </w:pPr>
                    <w:r>
                      <w:rPr>
                        <w:rFonts w:ascii="Times New Roman" w:hAnsi="Times New Roman" w:cs="Times New Roman"/>
                        <w:sz w:val="32"/>
                      </w:rPr>
                      <w:t xml:space="preserve">INTEGRATED SCIENCE PP1 </w:t>
                    </w:r>
                  </w:p>
                  <w:p w:rsidR="00916F88" w:rsidRPr="00916F88" w:rsidRDefault="00916F88" w:rsidP="00916F88">
                    <w:pPr>
                      <w:jc w:val="center"/>
                      <w:rPr>
                        <w:color w:val="006699"/>
                        <w:sz w:val="22"/>
                        <w:szCs w:val="22"/>
                      </w:rPr>
                    </w:pPr>
                  </w:p>
                </w:txbxContent>
              </v:textbox>
            </v:roundre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5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RGUOzEAAAA2gAAAA8AAABkcnMvZG93bnJldi54bWxEj0FrwkAUhO+C/2F5gjezUWmoMatIUSj0&#10;0mpBvD2yzySYfZtm1yTtr+8WCh6HmfmGybaDqUVHrassK5hHMQji3OqKCwWfp8PsGYTzyBpry6Tg&#10;mxxsN+NRhqm2PX9Qd/SFCBB2KSoovW9SKV1ekkEX2YY4eFfbGvRBtoXULfYBbmq5iONEGqw4LJTY&#10;0EtJ+e14Nwrevd5X5nI6/7zd9/nya5Xsmnmi1HQy7NYgPA3+Ef5vv2oFT/B3JdwAufk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RGUOzEAAAA2gAAAA8AAAAAAAAAAAAAAAAA&#10;nwIAAGRycy9kb3ducmV2LnhtbFBLBQYAAAAABAAEAPcAAACQAwAAAAA=&#10;">
              <v:imagedata r:id="rId9" o:title="Marking Scheme For CBSE" croptop="6505f" cropbottom="4337f" cropleft="37787f"/>
              <v:path arrowok="t"/>
            </v:shape>
            <v:shape id="Picture 8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ctae/AAAA2gAAAA8AAABkcnMvZG93bnJldi54bWxET02LwjAQvQv+hzDCXkTTXUSkGkWEinhw&#10;2VY8D83YFJtJabK1/ntzWNjj431vdoNtRE+drx0r+JwnIIhLp2uuFFyLbLYC4QOyxsYxKXiRh912&#10;PNpgqt2Tf6jPQyViCPsUFZgQ2lRKXxqy6OeuJY7c3XUWQ4RdJXWHzxhuG/mVJEtpsebYYLClg6Hy&#10;kf9aBefFN9X54ub66eU6LQaTVUfMlPqYDPs1iEBD+Bf/uU9aQdwar8QbILdv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kHLWnvwAAANoAAAAPAAAAAAAAAAAAAAAAAJ8CAABk&#10;cnMvZG93bnJldi54bWxQSwUGAAAAAAQABAD3AAAAiwMAAAAA&#10;">
              <v:imagedata r:id="rId9" o:title="Marking Scheme For CBSE" croptop="38805f" cropbottom="1197f" cropleft="6061f" cropright="25949f"/>
              <v:path arrowok="t"/>
            </v:shape>
          </v:group>
        </w:pict>
      </w:r>
    </w:p>
    <w:p w:rsidR="00916F88" w:rsidRDefault="00916F88" w:rsidP="00916F88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916F88" w:rsidRDefault="00A07143" w:rsidP="00916F88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0288" behindDoc="0" locked="0" layoutInCell="1" allowOverlap="1" wp14:anchorId="464BAA1A" wp14:editId="5FC9918B">
            <wp:simplePos x="0" y="0"/>
            <wp:positionH relativeFrom="column">
              <wp:posOffset>3006090</wp:posOffset>
            </wp:positionH>
            <wp:positionV relativeFrom="paragraph">
              <wp:posOffset>328295</wp:posOffset>
            </wp:positionV>
            <wp:extent cx="1685290" cy="1428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16F88" w:rsidRDefault="00916F88" w:rsidP="00916F88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916F88" w:rsidRDefault="00916F88" w:rsidP="00916F88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916F88" w:rsidRDefault="00916F88" w:rsidP="00916F88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916F88" w:rsidRDefault="00916F88" w:rsidP="00916F88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916F88" w:rsidRDefault="00F8756D" w:rsidP="00916F88">
      <w:pPr>
        <w:spacing w:after="0"/>
        <w:jc w:val="center"/>
        <w:rPr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</w:rPr>
        <w:pict>
          <v:shape id="_x0000_i1025" type="#_x0000_t75" style="width:493.6pt;height:6.7pt" o:hrpct="0" o:hralign="center" o:hr="t">
            <v:imagedata r:id="rId11" o:title="BD21309_"/>
          </v:shape>
        </w:pict>
      </w:r>
    </w:p>
    <w:p w:rsidR="00916F88" w:rsidRPr="00916F88" w:rsidRDefault="00916F88" w:rsidP="00916F88">
      <w:pPr>
        <w:pStyle w:val="Heading2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ECTION A: (3</w:t>
      </w:r>
      <w:r w:rsidRPr="00916F88">
        <w:rPr>
          <w:rFonts w:ascii="Times New Roman" w:hAnsi="Times New Roman" w:cs="Times New Roman"/>
          <w:color w:val="auto"/>
          <w:sz w:val="24"/>
          <w:szCs w:val="24"/>
        </w:rPr>
        <w:t>0 MARKS)</w:t>
      </w:r>
    </w:p>
    <w:p w:rsidR="00916F88" w:rsidRDefault="00916F88" w:rsidP="00916F88">
      <w:pPr>
        <w:pStyle w:val="NormalWeb"/>
        <w:spacing w:line="360" w:lineRule="auto"/>
        <w:rPr>
          <w:b/>
          <w:bCs/>
          <w:color w:val="FFFFFF" w:themeColor="background1"/>
        </w:rPr>
        <w:sectPr w:rsidR="00916F88" w:rsidSect="00247294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type w:val="continuous"/>
          <w:pgSz w:w="12240" w:h="15840"/>
          <w:pgMar w:top="426" w:right="474" w:bottom="709" w:left="426" w:header="720" w:footer="372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</w:sectPr>
      </w:pPr>
    </w:p>
    <w:tbl>
      <w:tblPr>
        <w:tblStyle w:val="ColorfulGrid-Accent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1003"/>
      </w:tblGrid>
      <w:tr w:rsidR="00782711" w:rsidRPr="00916F88" w:rsidTr="00A071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lastRenderedPageBreak/>
              <w:t>Question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Answer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</w:t>
            </w:r>
          </w:p>
        </w:tc>
        <w:tc>
          <w:tcPr>
            <w:tcW w:w="0" w:type="auto"/>
            <w:hideMark/>
          </w:tcPr>
          <w:p w:rsidR="00782711" w:rsidRPr="00916F88" w:rsidRDefault="00916F88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B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3</w:t>
            </w:r>
          </w:p>
        </w:tc>
        <w:tc>
          <w:tcPr>
            <w:tcW w:w="0" w:type="auto"/>
            <w:hideMark/>
          </w:tcPr>
          <w:p w:rsidR="00782711" w:rsidRPr="00916F88" w:rsidRDefault="00916F88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4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C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5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D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6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B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7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A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8</w:t>
            </w:r>
          </w:p>
        </w:tc>
        <w:tc>
          <w:tcPr>
            <w:tcW w:w="0" w:type="auto"/>
            <w:hideMark/>
          </w:tcPr>
          <w:p w:rsidR="00782711" w:rsidRPr="00916F88" w:rsidRDefault="00916F88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9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A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0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B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1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B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2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D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3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C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4</w:t>
            </w:r>
          </w:p>
        </w:tc>
        <w:tc>
          <w:tcPr>
            <w:tcW w:w="0" w:type="auto"/>
            <w:hideMark/>
          </w:tcPr>
          <w:p w:rsidR="00782711" w:rsidRPr="00916F88" w:rsidRDefault="00916F88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5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B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lastRenderedPageBreak/>
              <w:t>16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B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7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D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8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D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19</w:t>
            </w:r>
          </w:p>
        </w:tc>
        <w:tc>
          <w:tcPr>
            <w:tcW w:w="0" w:type="auto"/>
            <w:hideMark/>
          </w:tcPr>
          <w:p w:rsidR="00782711" w:rsidRPr="00916F88" w:rsidRDefault="00916F88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0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B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1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C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2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C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3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C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4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C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5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C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6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D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7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D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8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B</w:t>
            </w:r>
          </w:p>
        </w:tc>
      </w:tr>
      <w:tr w:rsidR="00782711" w:rsidRPr="00916F88" w:rsidTr="00A0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29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6F88">
              <w:t>C</w:t>
            </w:r>
          </w:p>
        </w:tc>
      </w:tr>
      <w:tr w:rsidR="00782711" w:rsidRPr="00916F88" w:rsidTr="00A07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</w:pPr>
            <w:r w:rsidRPr="00916F88">
              <w:t>30</w:t>
            </w:r>
          </w:p>
        </w:tc>
        <w:tc>
          <w:tcPr>
            <w:tcW w:w="0" w:type="auto"/>
            <w:hideMark/>
          </w:tcPr>
          <w:p w:rsidR="00782711" w:rsidRPr="00916F88" w:rsidRDefault="00782711" w:rsidP="00916F88">
            <w:pPr>
              <w:pStyle w:val="NormalWeb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6F88">
              <w:t>B</w:t>
            </w:r>
          </w:p>
        </w:tc>
      </w:tr>
    </w:tbl>
    <w:p w:rsidR="00916F88" w:rsidRDefault="00916F88" w:rsidP="00916F88">
      <w:pPr>
        <w:spacing w:line="360" w:lineRule="auto"/>
        <w:rPr>
          <w:rStyle w:val="export-sheets-button"/>
          <w:rFonts w:ascii="Times New Roman" w:hAnsi="Times New Roman" w:cs="Times New Roman"/>
        </w:rPr>
        <w:sectPr w:rsidR="00916F88" w:rsidSect="00247294">
          <w:footnotePr>
            <w:numRestart w:val="eachSect"/>
          </w:footnotePr>
          <w:type w:val="continuous"/>
          <w:pgSz w:w="12240" w:h="15840"/>
          <w:pgMar w:top="426" w:right="474" w:bottom="709" w:left="426" w:header="720" w:footer="372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pace="720"/>
        </w:sectPr>
      </w:pPr>
    </w:p>
    <w:p w:rsidR="00376E32" w:rsidRPr="00916F88" w:rsidRDefault="00376E32" w:rsidP="00916F88">
      <w:pPr>
        <w:spacing w:line="360" w:lineRule="auto"/>
        <w:rPr>
          <w:rStyle w:val="export-sheets-button"/>
          <w:rFonts w:ascii="Times New Roman" w:hAnsi="Times New Roman" w:cs="Times New Roman"/>
        </w:rPr>
      </w:pPr>
    </w:p>
    <w:p w:rsidR="00782711" w:rsidRDefault="00782711" w:rsidP="00916F88">
      <w:pPr>
        <w:spacing w:line="360" w:lineRule="auto"/>
        <w:rPr>
          <w:rStyle w:val="export-sheets-button"/>
          <w:rFonts w:ascii="Times New Roman" w:hAnsi="Times New Roman" w:cs="Times New Roman"/>
        </w:rPr>
      </w:pPr>
    </w:p>
    <w:p w:rsidR="00916F88" w:rsidRDefault="00916F88" w:rsidP="00916F88">
      <w:pPr>
        <w:spacing w:line="360" w:lineRule="auto"/>
        <w:rPr>
          <w:rStyle w:val="export-sheets-button"/>
          <w:rFonts w:ascii="Times New Roman" w:hAnsi="Times New Roman" w:cs="Times New Roman"/>
        </w:rPr>
      </w:pPr>
    </w:p>
    <w:p w:rsidR="00916F88" w:rsidRPr="00916F88" w:rsidRDefault="00916F88" w:rsidP="00916F88">
      <w:pPr>
        <w:spacing w:line="360" w:lineRule="auto"/>
        <w:rPr>
          <w:rStyle w:val="export-sheets-button"/>
          <w:rFonts w:ascii="Times New Roman" w:hAnsi="Times New Roman" w:cs="Times New Roman"/>
        </w:rPr>
      </w:pP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lastRenderedPageBreak/>
        <w:t>SECTION B: STRUCTURED QUESTIONS (40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31. </w:t>
      </w:r>
    </w:p>
    <w:p w:rsidR="00782711" w:rsidRPr="00916F88" w:rsidRDefault="00782711" w:rsidP="00916F88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 xml:space="preserve">Light  Microscope  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Observes living and non-living specimens in biology, medicine, and materials science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Used for educational purposes to study cellular structures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Employed in quality control and industrial applications for material inspection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Aids in forensic science for analyzing trace evidence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Used in art conservation to examine artworks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Visualizes nanostructures in nanotechnology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782711" w:rsidRPr="00916F88" w:rsidRDefault="00782711" w:rsidP="00916F88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 xml:space="preserve">Bunsen Burner     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- Provides a controlled heat source for experiments (e.g., heating solutions, evaporating solvents, initiating chemical reactions)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Used for sterilization of laboratory equipment (e.g., inoculating loops, glassware) to prevent contamination, especially in microbiology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Conducts combustion experiments and demonstrations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Utilized in flame tests to identify elements by their characteristic flame colors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Aids in drying samples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782711" w:rsidRPr="00916F88" w:rsidRDefault="00782711" w:rsidP="00916F88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 xml:space="preserve">Conical Flask     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Holds and mixes liquids and solutions, often by swirling without spillage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Used for performing titrations, allowing for good mixing and minimizing splashing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Designed for heating liquids (often borosilicate glass for heat resistance)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Facilitates short-term storage of solutions, with the narrow neck allowing easy sealing.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 - Employed in the preparation of microbial cultures, especially </w:t>
      </w:r>
      <w:proofErr w:type="gramStart"/>
      <w:r w:rsidRPr="00916F88">
        <w:rPr>
          <w:rFonts w:ascii="Times New Roman" w:hAnsi="Times New Roman" w:cs="Times New Roman"/>
        </w:rPr>
        <w:t>those requiring gas exchange</w:t>
      </w:r>
      <w:proofErr w:type="gramEnd"/>
      <w:r w:rsidRPr="00916F88">
        <w:rPr>
          <w:rFonts w:ascii="Times New Roman" w:hAnsi="Times New Roman" w:cs="Times New Roman"/>
        </w:rPr>
        <w:t>. |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lastRenderedPageBreak/>
        <w:t>32. A class conducted an experiment where they mixed water and salt. Describe how they would recover pure salt from the mixture. (2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The class would recover pure salt from the mixture by using the method of evaporation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They would heat the salt and water mixture, causing the water to turn into water vapor and escape into the atmosphere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The salt, having a much higher boiling point, would be left behind as a solid residue in the container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33. Use the diagram below to answer:</w:t>
      </w:r>
    </w:p>
    <w:p w:rsidR="00782711" w:rsidRPr="00916F88" w:rsidRDefault="00916F88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 xml:space="preserve"> </w:t>
      </w:r>
      <w:r w:rsidR="00782711" w:rsidRPr="00916F88">
        <w:rPr>
          <w:rFonts w:ascii="Times New Roman" w:hAnsi="Times New Roman" w:cs="Times New Roman"/>
          <w:b/>
        </w:rPr>
        <w:t>(a) Name each component. (2 marks)</w:t>
      </w:r>
    </w:p>
    <w:p w:rsidR="00782711" w:rsidRPr="00916F88" w:rsidRDefault="00916F88" w:rsidP="00916F8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. C: Switch</w:t>
      </w:r>
    </w:p>
    <w:p w:rsidR="00782711" w:rsidRPr="00916F88" w:rsidRDefault="00916F88" w:rsidP="00916F8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. D: </w:t>
      </w:r>
      <w:r w:rsidR="00782711" w:rsidRPr="00916F88">
        <w:rPr>
          <w:rFonts w:ascii="Times New Roman" w:hAnsi="Times New Roman" w:cs="Times New Roman"/>
        </w:rPr>
        <w:t>Bulb / Lamp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(b) What will happen when the switch is closed? (1 mark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When the switch is closed, the circuit will be complete, allowing electricity to flow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The bulb (D) will light up/glow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34. Explain three differences between acids and bases. (3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Acids have a sour taste, while bases have a bitter taste. (Note: Tasting chemicals is unsafe and should not be done in a lab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Acids turn blue litmus paper red, whereas bases turn red litmus paper blue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Acids have a pH value less than 7, while bases have a pH value greater than 7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V. Acids react with metals to produce hydrogen gas, while bases typically do not react with metals in the same way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V. Acids neutralize bases, and bases neutralize acid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VI. Acids donate protons (H+ ions) in solution, while bases accept protons (H+ ions) or donate hydroxide ions (OH-)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35. Jane got a small cut on her hand while using a scalpel. State three first aid steps she should take. (3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Wash the cut thoroughly with clean running water and soap to remove any dirt or contaminant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Apply direct pressure to the wound with a clean cloth or sterile gauze to stop the bleeding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lastRenderedPageBreak/>
        <w:t>III. Elevate the injured hand above the level of the heart to help reduce bleeding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V. Apply an antiseptic to the cleaned wound to prevent infection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V. Cover the cut with a clean bandage or plaster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VI. Seek medical attention if the cut is deep, bleeding profusely, or shows signs of infection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36. The table below shows changes in adolescents: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(a) Fill in the correct category for each. (3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Growth of beards: Physical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Mood swings: Emotional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Breast development: Physical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</w:rPr>
        <w:t xml:space="preserve">37. </w:t>
      </w:r>
      <w:r w:rsidRPr="00916F88">
        <w:rPr>
          <w:rFonts w:ascii="Times New Roman" w:hAnsi="Times New Roman" w:cs="Times New Roman"/>
          <w:b/>
        </w:rPr>
        <w:t xml:space="preserve">Study the diagram below and answer the </w:t>
      </w:r>
      <w:proofErr w:type="gramStart"/>
      <w:r w:rsidRPr="00916F88">
        <w:rPr>
          <w:rFonts w:ascii="Times New Roman" w:hAnsi="Times New Roman" w:cs="Times New Roman"/>
          <w:b/>
        </w:rPr>
        <w:t>question that follow</w:t>
      </w:r>
      <w:proofErr w:type="gramEnd"/>
      <w:r w:rsidRPr="00916F88">
        <w:rPr>
          <w:rFonts w:ascii="Times New Roman" w:hAnsi="Times New Roman" w:cs="Times New Roman"/>
          <w:b/>
        </w:rPr>
        <w:t>. (3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Identify the labelled parts: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I. B: </w:t>
      </w:r>
      <w:r w:rsidR="00916F88">
        <w:rPr>
          <w:rFonts w:ascii="Times New Roman" w:hAnsi="Times New Roman" w:cs="Times New Roman"/>
        </w:rPr>
        <w:t>Ureter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II. C: </w:t>
      </w:r>
      <w:r w:rsidR="00916F88">
        <w:rPr>
          <w:rFonts w:ascii="Times New Roman" w:hAnsi="Times New Roman" w:cs="Times New Roman"/>
        </w:rPr>
        <w:t>Bladder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III. D: </w:t>
      </w:r>
      <w:r w:rsidR="00916F88">
        <w:rPr>
          <w:rFonts w:ascii="Times New Roman" w:hAnsi="Times New Roman" w:cs="Times New Roman"/>
        </w:rPr>
        <w:t>Urethra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38. Name two common kidney disorders and one way to prevent them. (3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Common Kidney Disorders: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proofErr w:type="gramStart"/>
      <w:r w:rsidRPr="00916F88">
        <w:rPr>
          <w:rFonts w:ascii="Times New Roman" w:hAnsi="Times New Roman" w:cs="Times New Roman"/>
        </w:rPr>
        <w:t>a</w:t>
      </w:r>
      <w:proofErr w:type="gramEnd"/>
      <w:r w:rsidRPr="00916F88">
        <w:rPr>
          <w:rFonts w:ascii="Times New Roman" w:hAnsi="Times New Roman" w:cs="Times New Roman"/>
        </w:rPr>
        <w:t>. Kidney stones (Nephrolithiasi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b. Kidney infection (Pyelonephriti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c. Chronic Kidney Disease (CKD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d. Glomerulonephritis</w:t>
      </w:r>
    </w:p>
    <w:p w:rsidR="00782711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e. Polycystic Kidney Disease</w:t>
      </w:r>
    </w:p>
    <w:p w:rsidR="00916F88" w:rsidRPr="00916F88" w:rsidRDefault="00916F88" w:rsidP="00916F8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. Kidney failure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II. One way to prevent them: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lastRenderedPageBreak/>
        <w:t>a. Drink plenty of water (stay hydrated)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b. Maintain a healthy diet, limiting excessive salt, sugar, and processed food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c. Manage blood pressure and blood sugar levels, especially for individuals with diabetes or hypertension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d. Avoid overuse of certain medications that can harm the kidneys (e.g., NSAIDs)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e. Regular exercise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f. Avoid smoking and excessive alcohol consumption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39. The diagram shows separation of a mixture: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(a) Name the method shown. (1 mark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I. </w:t>
      </w:r>
      <w:r w:rsidR="00916F88">
        <w:rPr>
          <w:rFonts w:ascii="Times New Roman" w:hAnsi="Times New Roman" w:cs="Times New Roman"/>
        </w:rPr>
        <w:t xml:space="preserve">filtration 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(b) Name one mixture that can be separated using this method. (1 mark)</w:t>
      </w:r>
    </w:p>
    <w:p w:rsidR="00916F88" w:rsidRPr="00916F88" w:rsidRDefault="00916F88" w:rsidP="00916F88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Sand and water</w:t>
      </w:r>
    </w:p>
    <w:p w:rsidR="00916F88" w:rsidRPr="00916F88" w:rsidRDefault="00916F88" w:rsidP="00916F88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Chalk and water</w:t>
      </w:r>
    </w:p>
    <w:p w:rsidR="00916F88" w:rsidRPr="00916F88" w:rsidRDefault="00916F88" w:rsidP="00916F88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Muddy water</w:t>
      </w:r>
    </w:p>
    <w:p w:rsidR="00916F88" w:rsidRPr="00916F88" w:rsidRDefault="00916F88" w:rsidP="00916F88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Tea leaves and tea</w:t>
      </w:r>
    </w:p>
    <w:p w:rsidR="00916F88" w:rsidRPr="00916F88" w:rsidRDefault="00916F88" w:rsidP="00916F88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Flour and water</w:t>
      </w:r>
    </w:p>
    <w:p w:rsidR="00916F88" w:rsidRPr="00916F88" w:rsidRDefault="00916F88" w:rsidP="00916F88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Charcoal and water</w:t>
      </w:r>
    </w:p>
    <w:p w:rsidR="00782711" w:rsidRPr="00916F88" w:rsidRDefault="00916F88" w:rsidP="00916F88">
      <w:pPr>
        <w:spacing w:line="360" w:lineRule="auto"/>
        <w:rPr>
          <w:rFonts w:ascii="Times New Roman" w:hAnsi="Times New Roman" w:cs="Times New Roman"/>
          <w:i/>
        </w:rPr>
      </w:pPr>
      <w:r w:rsidRPr="00916F88">
        <w:rPr>
          <w:rFonts w:ascii="Times New Roman" w:hAnsi="Times New Roman" w:cs="Times New Roman"/>
          <w:i/>
        </w:rPr>
        <w:t>Any one correct example earns 1 mark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40. Mention two applications of magnets in everyday life. (2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Holding notes on a refrigerator (refrigerator magnets)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Compasses for navigation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Used in electric motors and generator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V. In loudspeakers and headphone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V. In credit cards and ATM cards (magnetic strips)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VI. Data storage devices like hard drives and older floppy disk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VII. Magnetic resonance imaging (MRI) in medicine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lastRenderedPageBreak/>
        <w:t>VIII. Lifting heavy metallic objects in scrapyard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X. Maglev train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41. State two properties of magnetic materials. (2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Magnetic materials are attracted by a magnet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Magnetic materials can be magnetized themselves to become temporary or permanent magnet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They contain domains that can be aligned by an external magnetic field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V. They are typically made of iron, nickel, cobalt, or their alloy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42. The image shows various safety gears in a laboratory. List two reasons why this gear is important. (2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To protect the eyes from chemical splashes, fumes, or flying debri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To protect the skin and clothing from spills, splashes, or corrosive substance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To prevent contamination of experiments or samples from the user's hand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V. To provide a barrier against heat or flame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43. The table shows different instruments and their functions: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Complete the missing functions. (2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  <w:b/>
        </w:rPr>
        <w:t>I. Instrument:</w:t>
      </w:r>
      <w:r w:rsidRPr="00916F88">
        <w:rPr>
          <w:rFonts w:ascii="Times New Roman" w:hAnsi="Times New Roman" w:cs="Times New Roman"/>
        </w:rPr>
        <w:t xml:space="preserve"> Thermometer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  <w:b/>
        </w:rPr>
        <w:t>Function:</w:t>
      </w:r>
      <w:r w:rsidRPr="00916F88">
        <w:rPr>
          <w:rFonts w:ascii="Times New Roman" w:hAnsi="Times New Roman" w:cs="Times New Roman"/>
        </w:rPr>
        <w:t xml:space="preserve"> Measures temperature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  <w:b/>
        </w:rPr>
        <w:t>II. Instrument:</w:t>
      </w:r>
      <w:r w:rsidRPr="00916F88">
        <w:rPr>
          <w:rFonts w:ascii="Times New Roman" w:hAnsi="Times New Roman" w:cs="Times New Roman"/>
        </w:rPr>
        <w:t xml:space="preserve"> Beam balance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  <w:b/>
        </w:rPr>
        <w:t>Function:</w:t>
      </w:r>
      <w:r w:rsidRPr="00916F88">
        <w:rPr>
          <w:rFonts w:ascii="Times New Roman" w:hAnsi="Times New Roman" w:cs="Times New Roman"/>
        </w:rPr>
        <w:t xml:space="preserve"> Measures mas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44. Identify the components of Integrated Science. (3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Life Science (Biology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Physical Science (Physics and Chemistry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Earth Science (Geology, Meteorology, Astronomy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lastRenderedPageBreak/>
        <w:t>45. State two reasons why we study Integrated Science. (2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To understand the natural world and how it work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To develop critical thinking and problem-solving skill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To appreciate the interconnectedness of different scientific discipline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V. To foster a scientific approach to inquiry and investigation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V. To prepare learners for further studies in specialized science field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VI. To equip learners with practical skills applicable in everyday life and various careers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46. Name two magnetic and two non-magnetic materials. (2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I. Magnetic materials: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a. Iron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b. Steel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c. Nickel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d. Cobalt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II. Non-magnetic materials: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a. Wood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proofErr w:type="gramStart"/>
      <w:r w:rsidRPr="00916F88">
        <w:rPr>
          <w:rFonts w:ascii="Times New Roman" w:hAnsi="Times New Roman" w:cs="Times New Roman"/>
        </w:rPr>
        <w:t>b</w:t>
      </w:r>
      <w:proofErr w:type="gramEnd"/>
      <w:r w:rsidRPr="00916F88">
        <w:rPr>
          <w:rFonts w:ascii="Times New Roman" w:hAnsi="Times New Roman" w:cs="Times New Roman"/>
        </w:rPr>
        <w:t>. Plastic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c. Glass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d. Copper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e. Aluminum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f. Paper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47. The diagram shows parts of the human skin. Identify parts F, E, and D. (3 marks)</w:t>
      </w:r>
    </w:p>
    <w:p w:rsidR="00782711" w:rsidRPr="00916F88" w:rsidRDefault="00916F88" w:rsidP="00916F8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. F: </w:t>
      </w:r>
      <w:r w:rsidR="00782711" w:rsidRPr="00916F88">
        <w:rPr>
          <w:rFonts w:ascii="Times New Roman" w:hAnsi="Times New Roman" w:cs="Times New Roman"/>
        </w:rPr>
        <w:t>Hair Follicle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II. E: </w:t>
      </w:r>
      <w:r w:rsidR="00916F88" w:rsidRPr="00916F88">
        <w:rPr>
          <w:rFonts w:ascii="Times New Roman" w:hAnsi="Times New Roman" w:cs="Times New Roman"/>
        </w:rPr>
        <w:t xml:space="preserve">Sweat Gland </w:t>
      </w:r>
    </w:p>
    <w:p w:rsidR="00782711" w:rsidRPr="00916F88" w:rsidRDefault="00916F88" w:rsidP="00916F8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II. D: </w:t>
      </w:r>
      <w:r w:rsidRPr="00916F88">
        <w:rPr>
          <w:rFonts w:ascii="Times New Roman" w:hAnsi="Times New Roman" w:cs="Times New Roman"/>
        </w:rPr>
        <w:t>Sebaceous Gland / Oil Gland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48. Study the diagram below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What is the function of the part labelled M? (1 mark)</w:t>
      </w:r>
    </w:p>
    <w:p w:rsidR="00916F88" w:rsidRPr="00916F88" w:rsidRDefault="00916F88" w:rsidP="00916F88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Transport of the ovum: Carries the mature egg (ovum) from the ovary to the uterus.</w:t>
      </w:r>
    </w:p>
    <w:p w:rsidR="00916F88" w:rsidRPr="00916F88" w:rsidRDefault="00916F88" w:rsidP="00916F88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Site of fertilization: It is where the sperm meets and fertilizes the ovum.</w:t>
      </w:r>
    </w:p>
    <w:p w:rsidR="00782711" w:rsidRPr="00916F88" w:rsidRDefault="00916F88" w:rsidP="00916F88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Nourishment of the ovum/zygote: Provides a suitable environment for the early development of the fertilized egg (zygote) before it reaches the uterus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49. Give two examples of common electrical appliances found at home and the energy they convert. (2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Appliance: Electric Fan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Energy Conversion: Electrical energy to Kinetic (mechanical) energy (and some sound/heat energy)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Appliance: Electric Kettle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Energy Conversion: Electrical energy to Heat energy (and some sound energy)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Appliance: Light Bulb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 xml:space="preserve">Energy Conversion: Electrical energy to </w:t>
      </w:r>
      <w:proofErr w:type="gramStart"/>
      <w:r w:rsidRPr="00916F88">
        <w:rPr>
          <w:rFonts w:ascii="Times New Roman" w:hAnsi="Times New Roman" w:cs="Times New Roman"/>
        </w:rPr>
        <w:t>Light</w:t>
      </w:r>
      <w:proofErr w:type="gramEnd"/>
      <w:r w:rsidRPr="00916F88">
        <w:rPr>
          <w:rFonts w:ascii="Times New Roman" w:hAnsi="Times New Roman" w:cs="Times New Roman"/>
        </w:rPr>
        <w:t xml:space="preserve"> energy (and heat energy)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V. Appliance: Television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Energy Conversion: Electrical energy to Light and Sound energy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50. Differentiate between a solution and a suspension. Give one example of each. (2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A solution is a homogeneous mixture where one substance (solute) is completely dissolved in another (solvent), and the particles are evenly distributed and do not settle out. A suspension is a heterogeneous mixture where solid particles are dispersed in a liquid but are large enough to eventually settle out over time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. Example of a Solution: Salt dissolved in water (saline solution) / Sugar dissolved in water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Example of a Suspension: Sand in water / Muddy water / Chalk powder in water.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51. The diagram shows an SI unit table: Fill in the missing SI units. (3 mark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. Quantity: Time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SI Unit: Second (s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lastRenderedPageBreak/>
        <w:t>II. Quantity: Length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SI Unit: Metre (m)</w:t>
      </w:r>
    </w:p>
    <w:p w:rsidR="00782711" w:rsidRPr="00916F88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III. Quantity: Mass</w:t>
      </w:r>
    </w:p>
    <w:p w:rsidR="00782711" w:rsidRDefault="00782711" w:rsidP="00916F88">
      <w:pPr>
        <w:spacing w:line="360" w:lineRule="auto"/>
        <w:rPr>
          <w:rFonts w:ascii="Times New Roman" w:hAnsi="Times New Roman" w:cs="Times New Roman"/>
        </w:rPr>
      </w:pPr>
      <w:r w:rsidRPr="00916F88">
        <w:rPr>
          <w:rFonts w:ascii="Times New Roman" w:hAnsi="Times New Roman" w:cs="Times New Roman"/>
        </w:rPr>
        <w:t>SI Unit: Kilogram (kg)</w:t>
      </w:r>
    </w:p>
    <w:p w:rsidR="00B4688C" w:rsidRDefault="00B4688C" w:rsidP="00916F88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B4688C" w:rsidRDefault="00B4688C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>
      <w:pPr>
        <w:rPr>
          <w:rFonts w:ascii="Times New Roman" w:eastAsia="Times New Roman" w:hAnsi="Times New Roman" w:cs="Times New Roman"/>
          <w:noProof/>
        </w:rPr>
      </w:pPr>
    </w:p>
    <w:p w:rsidR="00A07143" w:rsidRDefault="00A07143" w:rsidP="00B4688C"/>
    <w:p w:rsidR="00B4688C" w:rsidRDefault="00B4688C" w:rsidP="00B4688C"/>
    <w:p w:rsidR="00B4688C" w:rsidRDefault="00B4688C" w:rsidP="00B4688C"/>
    <w:p w:rsidR="00B4688C" w:rsidRDefault="00B4688C" w:rsidP="00916F88">
      <w:pPr>
        <w:spacing w:line="360" w:lineRule="auto"/>
        <w:jc w:val="center"/>
        <w:rPr>
          <w:rFonts w:ascii="Courier New" w:hAnsi="Courier New" w:cs="Courier New"/>
          <w:b/>
        </w:rPr>
      </w:pPr>
    </w:p>
    <w:p w:rsidR="00A07143" w:rsidRDefault="00A07143" w:rsidP="00916F88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B4688C" w:rsidRDefault="00B4688C" w:rsidP="00916F88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B4688C" w:rsidRDefault="00B4688C" w:rsidP="00916F88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B4688C" w:rsidRDefault="00B4688C" w:rsidP="00916F88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16F88" w:rsidRPr="00916F88" w:rsidRDefault="00916F88" w:rsidP="00916F88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916F88">
        <w:rPr>
          <w:rFonts w:ascii="Times New Roman" w:hAnsi="Times New Roman" w:cs="Times New Roman"/>
          <w:b/>
        </w:rPr>
        <w:t>THIS IS THE LAST PRINTED PAGE.</w:t>
      </w:r>
    </w:p>
    <w:sectPr w:rsidR="00916F88" w:rsidRPr="00916F88" w:rsidSect="00247294">
      <w:footnotePr>
        <w:numRestart w:val="eachSect"/>
      </w:footnotePr>
      <w:type w:val="continuous"/>
      <w:pgSz w:w="12240" w:h="15840"/>
      <w:pgMar w:top="426" w:right="474" w:bottom="709" w:left="426" w:header="720" w:footer="372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756D" w:rsidRDefault="00F8756D" w:rsidP="00D2727C">
      <w:pPr>
        <w:spacing w:after="0"/>
      </w:pPr>
      <w:r>
        <w:separator/>
      </w:r>
    </w:p>
  </w:endnote>
  <w:endnote w:type="continuationSeparator" w:id="0">
    <w:p w:rsidR="00F8756D" w:rsidRDefault="00F8756D" w:rsidP="00D272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2A21" w:rsidRDefault="00EF2A2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7C" w:rsidRPr="0096799A" w:rsidRDefault="00D2727C" w:rsidP="00D2727C">
    <w:pPr>
      <w:pStyle w:val="Footer"/>
      <w:jc w:val="both"/>
      <w:rPr>
        <w:rFonts w:ascii="Bradley Hand ITC" w:hAnsi="Bradley Hand ITC"/>
        <w:b/>
      </w:rPr>
    </w:pP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>INTEGRATED SCIENCE PAPER 1             705/1                          .. EVERY LEARNER COUNTS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2A21" w:rsidRDefault="00EF2A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756D" w:rsidRDefault="00F8756D" w:rsidP="00D2727C">
      <w:pPr>
        <w:spacing w:after="0"/>
      </w:pPr>
      <w:r>
        <w:separator/>
      </w:r>
    </w:p>
  </w:footnote>
  <w:footnote w:type="continuationSeparator" w:id="0">
    <w:p w:rsidR="00F8756D" w:rsidRDefault="00F8756D" w:rsidP="00D272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2A21" w:rsidRDefault="00F8756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980532" o:spid="_x0000_s2050" type="#_x0000_t136" style="position:absolute;margin-left:0;margin-top:0;width:715.25pt;height:84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ptos&quot;;font-size:1pt" string="MARKING SCHEM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2A21" w:rsidRDefault="00F8756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980533" o:spid="_x0000_s2051" type="#_x0000_t136" style="position:absolute;margin-left:0;margin-top:0;width:715.25pt;height:84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ptos&quot;;font-size:1pt" string="MARKING SCHEM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2A21" w:rsidRDefault="00F8756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980531" o:spid="_x0000_s2049" type="#_x0000_t136" style="position:absolute;margin-left:0;margin-top:0;width:715.25pt;height:84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ptos&quot;;font-size:1pt" string="MARKING SCHEM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3C601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9630548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00A99414"/>
    <w:multiLevelType w:val="multilevel"/>
    <w:tmpl w:val="080404B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3">
    <w:nsid w:val="00A99417"/>
    <w:multiLevelType w:val="multilevel"/>
    <w:tmpl w:val="F1027C6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4">
    <w:nsid w:val="00A99731"/>
    <w:multiLevelType w:val="multilevel"/>
    <w:tmpl w:val="EE2EED9C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5">
    <w:nsid w:val="0A994110"/>
    <w:multiLevelType w:val="multilevel"/>
    <w:tmpl w:val="CDB666DA"/>
    <w:lvl w:ilvl="0">
      <w:start w:val="10"/>
      <w:numFmt w:val="decimal"/>
      <w:lvlText w:val="%1."/>
      <w:lvlJc w:val="left"/>
      <w:pPr>
        <w:ind w:left="720" w:hanging="360"/>
      </w:pPr>
      <w:rPr>
        <w:b/>
      </w:r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6">
    <w:nsid w:val="0A994114"/>
    <w:multiLevelType w:val="multilevel"/>
    <w:tmpl w:val="3E663D46"/>
    <w:lvl w:ilvl="0">
      <w:start w:val="14"/>
      <w:numFmt w:val="decimal"/>
      <w:lvlText w:val="%1."/>
      <w:lvlJc w:val="left"/>
      <w:pPr>
        <w:ind w:left="720" w:hanging="360"/>
      </w:pPr>
      <w:rPr>
        <w:b/>
      </w:r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7">
    <w:nsid w:val="108D27DF"/>
    <w:multiLevelType w:val="hybridMultilevel"/>
    <w:tmpl w:val="CE1C97F4"/>
    <w:lvl w:ilvl="0" w:tplc="92F068B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B623CB"/>
    <w:multiLevelType w:val="hybridMultilevel"/>
    <w:tmpl w:val="D52809E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A806618"/>
    <w:multiLevelType w:val="hybridMultilevel"/>
    <w:tmpl w:val="4712F15C"/>
    <w:lvl w:ilvl="0" w:tplc="1C344C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3940C71"/>
    <w:multiLevelType w:val="hybridMultilevel"/>
    <w:tmpl w:val="0784AE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BB23B4"/>
    <w:multiLevelType w:val="hybridMultilevel"/>
    <w:tmpl w:val="1400AFC6"/>
    <w:lvl w:ilvl="0" w:tplc="A146AB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4AA2932"/>
    <w:multiLevelType w:val="hybridMultilevel"/>
    <w:tmpl w:val="46F6C71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CDC0B43"/>
    <w:multiLevelType w:val="multilevel"/>
    <w:tmpl w:val="8F226D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AD76472"/>
    <w:multiLevelType w:val="hybridMultilevel"/>
    <w:tmpl w:val="7A42C56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D746CAB"/>
    <w:multiLevelType w:val="hybridMultilevel"/>
    <w:tmpl w:val="61928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20823DA"/>
    <w:multiLevelType w:val="hybridMultilevel"/>
    <w:tmpl w:val="06507436"/>
    <w:lvl w:ilvl="0" w:tplc="14CEA2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A3533B8"/>
    <w:multiLevelType w:val="hybridMultilevel"/>
    <w:tmpl w:val="397A8582"/>
    <w:lvl w:ilvl="0" w:tplc="1D1617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6A8A05DB"/>
    <w:multiLevelType w:val="hybridMultilevel"/>
    <w:tmpl w:val="BD6EB6DC"/>
    <w:lvl w:ilvl="0" w:tplc="8F9023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6FB12F8D"/>
    <w:multiLevelType w:val="hybridMultilevel"/>
    <w:tmpl w:val="747EA148"/>
    <w:lvl w:ilvl="0" w:tplc="1098FE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>
    <w:abstractNumId w:val="13"/>
  </w:num>
  <w:num w:numId="13">
    <w:abstractNumId w:val="12"/>
  </w:num>
  <w:num w:numId="14">
    <w:abstractNumId w:val="18"/>
  </w:num>
  <w:num w:numId="15">
    <w:abstractNumId w:val="19"/>
  </w:num>
  <w:num w:numId="16">
    <w:abstractNumId w:val="11"/>
  </w:num>
  <w:num w:numId="17">
    <w:abstractNumId w:val="8"/>
  </w:num>
  <w:num w:numId="18">
    <w:abstractNumId w:val="17"/>
  </w:num>
  <w:num w:numId="19">
    <w:abstractNumId w:val="16"/>
  </w:num>
  <w:num w:numId="20">
    <w:abstractNumId w:val="9"/>
  </w:num>
  <w:num w:numId="21">
    <w:abstractNumId w:val="15"/>
  </w:num>
  <w:num w:numId="22">
    <w:abstractNumId w:val="7"/>
  </w:num>
  <w:num w:numId="23">
    <w:abstractNumId w:val="14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531B3"/>
    <w:rsid w:val="00025713"/>
    <w:rsid w:val="001A0341"/>
    <w:rsid w:val="00247294"/>
    <w:rsid w:val="003531B3"/>
    <w:rsid w:val="00376E32"/>
    <w:rsid w:val="00590DDA"/>
    <w:rsid w:val="006D2316"/>
    <w:rsid w:val="00782711"/>
    <w:rsid w:val="008D6BC0"/>
    <w:rsid w:val="00916F88"/>
    <w:rsid w:val="009D2816"/>
    <w:rsid w:val="00A07143"/>
    <w:rsid w:val="00AC61F8"/>
    <w:rsid w:val="00B4688C"/>
    <w:rsid w:val="00C050DB"/>
    <w:rsid w:val="00C13A36"/>
    <w:rsid w:val="00C932C8"/>
    <w:rsid w:val="00D2727C"/>
    <w:rsid w:val="00EF2A21"/>
    <w:rsid w:val="00F87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3" w:uiPriority="9" w:qFormat="1"/>
    <w:lsdException w:name="heading 4" w:uiPriority="9" w:qFormat="1"/>
    <w:lsdException w:name="footer" w:uiPriority="99"/>
    <w:lsdException w:name="Strong" w:uiPriority="22" w:qFormat="1"/>
    <w:lsdException w:name="Normal (Web)" w:uiPriority="99"/>
    <w:lsdException w:name="Table Grid" w:uiPriority="5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9D28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28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9D2816"/>
    <w:pPr>
      <w:ind w:left="720"/>
      <w:contextualSpacing/>
    </w:pPr>
  </w:style>
  <w:style w:type="character" w:customStyle="1" w:styleId="uv3um">
    <w:name w:val="uv3um"/>
    <w:basedOn w:val="DefaultParagraphFont"/>
    <w:rsid w:val="009D2816"/>
  </w:style>
  <w:style w:type="table" w:styleId="TableGrid">
    <w:name w:val="Table Grid"/>
    <w:basedOn w:val="TableNormal"/>
    <w:uiPriority w:val="59"/>
    <w:rsid w:val="009D281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376E3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AC61F8"/>
    <w:rPr>
      <w:b/>
      <w:bCs/>
    </w:rPr>
  </w:style>
  <w:style w:type="paragraph" w:styleId="Header">
    <w:name w:val="header"/>
    <w:basedOn w:val="Normal"/>
    <w:link w:val="HeaderChar"/>
    <w:rsid w:val="00D2727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2727C"/>
  </w:style>
  <w:style w:type="paragraph" w:styleId="Footer">
    <w:name w:val="footer"/>
    <w:basedOn w:val="Normal"/>
    <w:link w:val="FooterChar"/>
    <w:uiPriority w:val="99"/>
    <w:rsid w:val="00D2727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2727C"/>
  </w:style>
  <w:style w:type="character" w:customStyle="1" w:styleId="export-sheets-button">
    <w:name w:val="export-sheets-button"/>
    <w:basedOn w:val="DefaultParagraphFont"/>
    <w:rsid w:val="00782711"/>
  </w:style>
  <w:style w:type="table" w:styleId="ColorfulGrid-Accent1">
    <w:name w:val="Colorful Grid Accent 1"/>
    <w:basedOn w:val="TableNormal"/>
    <w:rsid w:val="00916F8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0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417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160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8154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4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5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10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48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90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46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08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588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3081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651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7898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27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1309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07569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9</Pages>
  <Words>21853</Words>
  <Characters>124567</Characters>
  <Application>Microsoft Office Word</Application>
  <DocSecurity>0</DocSecurity>
  <Lines>1038</Lines>
  <Paragraphs>292</Paragraphs>
  <ScaleCrop>false</ScaleCrop>
  <Company/>
  <LinksUpToDate>false</LinksUpToDate>
  <CharactersWithSpaces>146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scar Mwangi</cp:lastModifiedBy>
  <cp:revision>20</cp:revision>
  <dcterms:created xsi:type="dcterms:W3CDTF">2025-06-14T15:42:00Z</dcterms:created>
  <dcterms:modified xsi:type="dcterms:W3CDTF">2025-07-11T08:22:00Z</dcterms:modified>
</cp:coreProperties>
</file>